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83EF7C" w14:textId="77777777" w:rsidR="00297F1B" w:rsidRPr="008E2DED" w:rsidRDefault="005D1C58" w:rsidP="006C7B75">
      <w:pPr>
        <w:tabs>
          <w:tab w:val="left" w:pos="284"/>
        </w:tabs>
        <w:spacing w:after="120" w:line="360" w:lineRule="auto"/>
        <w:rPr>
          <w:rFonts w:ascii="Arial" w:eastAsia="Arial" w:hAnsi="Arial" w:cs="Arial"/>
          <w:b/>
          <w:sz w:val="20"/>
          <w:szCs w:val="20"/>
        </w:rPr>
      </w:pPr>
      <w:r w:rsidRPr="008E2DED">
        <w:rPr>
          <w:rFonts w:ascii="Arial" w:hAnsi="Arial" w:cs="Arial"/>
          <w:b/>
          <w:sz w:val="20"/>
          <w:szCs w:val="20"/>
        </w:rPr>
        <w:t>C4G: Report on payment of principal and interest of corporate bonds</w:t>
      </w:r>
    </w:p>
    <w:p w14:paraId="01873680" w14:textId="5CA8B124" w:rsidR="00297F1B" w:rsidRPr="008E2DED" w:rsidRDefault="005D1C58" w:rsidP="006C7B75">
      <w:pPr>
        <w:tabs>
          <w:tab w:val="left" w:pos="284"/>
        </w:tabs>
        <w:spacing w:after="120" w:line="360" w:lineRule="auto"/>
        <w:rPr>
          <w:rFonts w:ascii="Arial" w:eastAsia="Arial" w:hAnsi="Arial" w:cs="Arial"/>
          <w:sz w:val="20"/>
          <w:szCs w:val="20"/>
        </w:rPr>
      </w:pPr>
      <w:r w:rsidRPr="008E2DED">
        <w:rPr>
          <w:rFonts w:ascii="Arial" w:hAnsi="Arial" w:cs="Arial"/>
          <w:sz w:val="20"/>
          <w:szCs w:val="20"/>
        </w:rPr>
        <w:t xml:space="preserve">On </w:t>
      </w:r>
      <w:r w:rsidR="00493A30">
        <w:rPr>
          <w:rFonts w:ascii="Arial" w:hAnsi="Arial" w:cs="Arial"/>
          <w:sz w:val="20"/>
          <w:szCs w:val="20"/>
        </w:rPr>
        <w:t xml:space="preserve">January </w:t>
      </w:r>
      <w:r w:rsidR="00E730EE">
        <w:rPr>
          <w:rFonts w:ascii="Arial" w:hAnsi="Arial" w:cs="Arial"/>
          <w:sz w:val="20"/>
          <w:szCs w:val="20"/>
        </w:rPr>
        <w:t>26, 2024</w:t>
      </w:r>
      <w:r w:rsidRPr="008E2DED">
        <w:rPr>
          <w:rFonts w:ascii="Arial" w:hAnsi="Arial" w:cs="Arial"/>
          <w:sz w:val="20"/>
          <w:szCs w:val="20"/>
        </w:rPr>
        <w:t xml:space="preserve">, CIENC04 Group Joint Stock Company announced Report No. </w:t>
      </w:r>
      <w:r w:rsidR="00E730EE">
        <w:rPr>
          <w:rFonts w:ascii="Arial" w:hAnsi="Arial" w:cs="Arial"/>
          <w:sz w:val="20"/>
          <w:szCs w:val="20"/>
        </w:rPr>
        <w:t>1135</w:t>
      </w:r>
      <w:r w:rsidRPr="008E2DED">
        <w:rPr>
          <w:rFonts w:ascii="Arial" w:hAnsi="Arial" w:cs="Arial"/>
          <w:sz w:val="20"/>
          <w:szCs w:val="20"/>
        </w:rPr>
        <w:t>/</w:t>
      </w:r>
      <w:r w:rsidR="00E730EE">
        <w:rPr>
          <w:rFonts w:ascii="Arial" w:hAnsi="Arial" w:cs="Arial"/>
          <w:sz w:val="20"/>
          <w:szCs w:val="20"/>
        </w:rPr>
        <w:t>BC-BTC</w:t>
      </w:r>
      <w:r w:rsidRPr="008E2DED">
        <w:rPr>
          <w:rFonts w:ascii="Arial" w:hAnsi="Arial" w:cs="Arial"/>
          <w:sz w:val="20"/>
          <w:szCs w:val="20"/>
        </w:rPr>
        <w:t xml:space="preserve"> on the payment of principal and interest of corporate bonds as follows:</w:t>
      </w:r>
    </w:p>
    <w:p w14:paraId="0239FFBB" w14:textId="67EA248D" w:rsidR="00297F1B" w:rsidRPr="00493A30" w:rsidRDefault="005D1C58" w:rsidP="006C7B7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after="120" w:line="360" w:lineRule="auto"/>
        <w:ind w:left="0" w:firstLine="0"/>
        <w:rPr>
          <w:rFonts w:ascii="Arial" w:eastAsia="Arial" w:hAnsi="Arial" w:cs="Arial"/>
          <w:color w:val="000000"/>
          <w:sz w:val="20"/>
          <w:szCs w:val="20"/>
        </w:rPr>
      </w:pPr>
      <w:r w:rsidRPr="008E2DED">
        <w:rPr>
          <w:rFonts w:ascii="Arial" w:hAnsi="Arial" w:cs="Arial"/>
          <w:color w:val="000000"/>
          <w:sz w:val="20"/>
          <w:szCs w:val="20"/>
        </w:rPr>
        <w:t>Report on payment of principal and interest of corporate bonds</w:t>
      </w:r>
      <w:r w:rsidR="00493A30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Pr="00493A30">
        <w:rPr>
          <w:rFonts w:ascii="Arial" w:hAnsi="Arial" w:cs="Arial"/>
          <w:color w:val="000000"/>
          <w:sz w:val="20"/>
          <w:szCs w:val="20"/>
        </w:rPr>
        <w:t>(</w:t>
      </w:r>
      <w:r w:rsidR="00CD0F9B" w:rsidRPr="00493A30">
        <w:rPr>
          <w:rFonts w:ascii="Arial" w:hAnsi="Arial" w:cs="Arial"/>
          <w:color w:val="000000"/>
          <w:sz w:val="20"/>
          <w:szCs w:val="20"/>
        </w:rPr>
        <w:t>Reporting period f</w:t>
      </w:r>
      <w:r w:rsidR="00E730EE">
        <w:rPr>
          <w:rFonts w:ascii="Arial" w:hAnsi="Arial" w:cs="Arial"/>
          <w:color w:val="000000"/>
          <w:sz w:val="20"/>
          <w:szCs w:val="20"/>
        </w:rPr>
        <w:t>rom January 01, 2023</w:t>
      </w:r>
      <w:r w:rsidRPr="00493A30">
        <w:rPr>
          <w:rFonts w:ascii="Arial" w:hAnsi="Arial" w:cs="Arial"/>
          <w:color w:val="000000"/>
          <w:sz w:val="20"/>
          <w:szCs w:val="20"/>
        </w:rPr>
        <w:t xml:space="preserve"> to </w:t>
      </w:r>
      <w:r w:rsidR="00493A30" w:rsidRPr="00493A30">
        <w:rPr>
          <w:rFonts w:ascii="Arial" w:hAnsi="Arial" w:cs="Arial"/>
          <w:color w:val="000000"/>
          <w:sz w:val="20"/>
          <w:szCs w:val="20"/>
        </w:rPr>
        <w:t>December 31</w:t>
      </w:r>
      <w:r w:rsidR="00324FC9" w:rsidRPr="00493A30">
        <w:rPr>
          <w:rFonts w:ascii="Arial" w:hAnsi="Arial" w:cs="Arial"/>
          <w:color w:val="000000"/>
          <w:sz w:val="20"/>
          <w:szCs w:val="20"/>
        </w:rPr>
        <w:t>, 202</w:t>
      </w:r>
      <w:r w:rsidR="00E730EE">
        <w:rPr>
          <w:rFonts w:ascii="Arial" w:hAnsi="Arial" w:cs="Arial"/>
          <w:color w:val="000000"/>
          <w:sz w:val="20"/>
          <w:szCs w:val="20"/>
        </w:rPr>
        <w:t>3</w:t>
      </w:r>
      <w:r w:rsidRPr="00493A30">
        <w:rPr>
          <w:rFonts w:ascii="Arial" w:hAnsi="Arial" w:cs="Arial"/>
          <w:color w:val="000000"/>
          <w:sz w:val="20"/>
          <w:szCs w:val="20"/>
        </w:rPr>
        <w:t>)</w:t>
      </w:r>
    </w:p>
    <w:tbl>
      <w:tblPr>
        <w:tblStyle w:val="a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354"/>
        <w:gridCol w:w="876"/>
        <w:gridCol w:w="1886"/>
        <w:gridCol w:w="1983"/>
        <w:gridCol w:w="1699"/>
        <w:gridCol w:w="1216"/>
        <w:gridCol w:w="1763"/>
        <w:gridCol w:w="1880"/>
        <w:gridCol w:w="1543"/>
        <w:gridCol w:w="748"/>
      </w:tblGrid>
      <w:tr w:rsidR="00493A30" w:rsidRPr="00324FC9" w14:paraId="64B6BD98" w14:textId="77777777" w:rsidTr="00493A30">
        <w:trPr>
          <w:trHeight w:val="237"/>
        </w:trPr>
        <w:tc>
          <w:tcPr>
            <w:tcW w:w="127" w:type="pct"/>
            <w:vMerge w:val="restar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061449AE" w14:textId="77777777" w:rsidR="00297F1B" w:rsidRPr="00324FC9" w:rsidRDefault="005D1C58" w:rsidP="00493A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324FC9">
              <w:rPr>
                <w:rFonts w:ascii="Arial" w:hAnsi="Arial" w:cs="Arial"/>
                <w:color w:val="000000"/>
                <w:sz w:val="20"/>
                <w:szCs w:val="20"/>
              </w:rPr>
              <w:t>No.</w:t>
            </w:r>
          </w:p>
        </w:tc>
        <w:tc>
          <w:tcPr>
            <w:tcW w:w="314" w:type="pct"/>
            <w:vMerge w:val="restar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535B5A26" w14:textId="77777777" w:rsidR="00297F1B" w:rsidRPr="00324FC9" w:rsidRDefault="005D1C58" w:rsidP="00493A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324FC9">
              <w:rPr>
                <w:rFonts w:ascii="Arial" w:hAnsi="Arial" w:cs="Arial"/>
                <w:color w:val="000000"/>
                <w:sz w:val="20"/>
                <w:szCs w:val="20"/>
              </w:rPr>
              <w:t>Term</w:t>
            </w:r>
          </w:p>
        </w:tc>
        <w:tc>
          <w:tcPr>
            <w:tcW w:w="676" w:type="pct"/>
            <w:vMerge w:val="restar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29E4EA4" w14:textId="77777777" w:rsidR="00297F1B" w:rsidRPr="00324FC9" w:rsidRDefault="005D1C58" w:rsidP="00493A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324FC9">
              <w:rPr>
                <w:rFonts w:ascii="Arial" w:hAnsi="Arial" w:cs="Arial"/>
                <w:color w:val="000000"/>
                <w:sz w:val="20"/>
                <w:szCs w:val="20"/>
              </w:rPr>
              <w:t>Issuance date</w:t>
            </w:r>
          </w:p>
        </w:tc>
        <w:tc>
          <w:tcPr>
            <w:tcW w:w="711" w:type="pct"/>
            <w:vMerge w:val="restar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3E3BDB3F" w14:textId="77777777" w:rsidR="00297F1B" w:rsidRPr="00324FC9" w:rsidRDefault="005D1C58" w:rsidP="00493A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324FC9">
              <w:rPr>
                <w:rFonts w:ascii="Arial" w:hAnsi="Arial" w:cs="Arial"/>
                <w:color w:val="000000"/>
                <w:sz w:val="20"/>
                <w:szCs w:val="20"/>
              </w:rPr>
              <w:t>Maturity date</w:t>
            </w:r>
          </w:p>
        </w:tc>
        <w:tc>
          <w:tcPr>
            <w:tcW w:w="1045" w:type="pct"/>
            <w:gridSpan w:val="2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1956C87F" w14:textId="77777777" w:rsidR="00297F1B" w:rsidRPr="00324FC9" w:rsidRDefault="005D1C58" w:rsidP="00493A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324FC9">
              <w:rPr>
                <w:rFonts w:ascii="Arial" w:hAnsi="Arial" w:cs="Arial"/>
                <w:color w:val="000000"/>
                <w:sz w:val="20"/>
                <w:szCs w:val="20"/>
              </w:rPr>
              <w:t>Outstanding balance at the beginning of the period</w:t>
            </w:r>
          </w:p>
        </w:tc>
        <w:tc>
          <w:tcPr>
            <w:tcW w:w="1306" w:type="pct"/>
            <w:gridSpan w:val="2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315663FD" w14:textId="77777777" w:rsidR="00297F1B" w:rsidRPr="00324FC9" w:rsidRDefault="005D1C58" w:rsidP="00493A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324FC9">
              <w:rPr>
                <w:rFonts w:ascii="Arial" w:hAnsi="Arial" w:cs="Arial"/>
                <w:color w:val="000000"/>
                <w:sz w:val="20"/>
                <w:szCs w:val="20"/>
              </w:rPr>
              <w:t>In-term payment</w:t>
            </w:r>
          </w:p>
        </w:tc>
        <w:tc>
          <w:tcPr>
            <w:tcW w:w="821" w:type="pct"/>
            <w:gridSpan w:val="2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5A46AF0F" w14:textId="77777777" w:rsidR="00297F1B" w:rsidRPr="00324FC9" w:rsidRDefault="005D1C58" w:rsidP="00493A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324FC9">
              <w:rPr>
                <w:rFonts w:ascii="Arial" w:hAnsi="Arial" w:cs="Arial"/>
                <w:color w:val="000000"/>
                <w:sz w:val="20"/>
                <w:szCs w:val="20"/>
              </w:rPr>
              <w:t>Outstanding balance at the end of the period</w:t>
            </w:r>
          </w:p>
        </w:tc>
      </w:tr>
      <w:tr w:rsidR="00493A30" w:rsidRPr="00324FC9" w14:paraId="0DC5A320" w14:textId="77777777" w:rsidTr="00493A30">
        <w:trPr>
          <w:trHeight w:val="83"/>
        </w:trPr>
        <w:tc>
          <w:tcPr>
            <w:tcW w:w="127" w:type="pct"/>
            <w:vMerge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519466AE" w14:textId="77777777" w:rsidR="00297F1B" w:rsidRPr="00324FC9" w:rsidRDefault="00297F1B" w:rsidP="00493A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14" w:type="pct"/>
            <w:vMerge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53401B8" w14:textId="77777777" w:rsidR="00297F1B" w:rsidRPr="00324FC9" w:rsidRDefault="00297F1B" w:rsidP="00493A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76" w:type="pct"/>
            <w:vMerge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732C7E2" w14:textId="77777777" w:rsidR="00297F1B" w:rsidRPr="00324FC9" w:rsidRDefault="00297F1B" w:rsidP="00493A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11" w:type="pct"/>
            <w:vMerge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22B1359" w14:textId="77777777" w:rsidR="00297F1B" w:rsidRPr="00324FC9" w:rsidRDefault="00297F1B" w:rsidP="00493A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09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9922D0C" w14:textId="77777777" w:rsidR="00297F1B" w:rsidRPr="00324FC9" w:rsidRDefault="005D1C58" w:rsidP="00493A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324FC9">
              <w:rPr>
                <w:rFonts w:ascii="Arial" w:hAnsi="Arial" w:cs="Arial"/>
                <w:color w:val="000000"/>
                <w:sz w:val="20"/>
                <w:szCs w:val="20"/>
              </w:rPr>
              <w:t>Principal</w:t>
            </w:r>
          </w:p>
        </w:tc>
        <w:tc>
          <w:tcPr>
            <w:tcW w:w="436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7D71EF7" w14:textId="77777777" w:rsidR="00297F1B" w:rsidRPr="00324FC9" w:rsidRDefault="005D1C58" w:rsidP="00493A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324FC9">
              <w:rPr>
                <w:rFonts w:ascii="Arial" w:hAnsi="Arial" w:cs="Arial"/>
                <w:color w:val="000000"/>
                <w:sz w:val="20"/>
                <w:szCs w:val="20"/>
              </w:rPr>
              <w:t>Interest</w:t>
            </w:r>
          </w:p>
        </w:tc>
        <w:tc>
          <w:tcPr>
            <w:tcW w:w="632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12CBE271" w14:textId="77777777" w:rsidR="00297F1B" w:rsidRPr="00324FC9" w:rsidRDefault="005D1C58" w:rsidP="00493A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324FC9">
              <w:rPr>
                <w:rFonts w:ascii="Arial" w:hAnsi="Arial" w:cs="Arial"/>
                <w:color w:val="000000"/>
                <w:sz w:val="20"/>
                <w:szCs w:val="20"/>
              </w:rPr>
              <w:t>Principal</w:t>
            </w:r>
          </w:p>
        </w:tc>
        <w:tc>
          <w:tcPr>
            <w:tcW w:w="674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32BAD481" w14:textId="77777777" w:rsidR="00297F1B" w:rsidRPr="00324FC9" w:rsidRDefault="005D1C58" w:rsidP="00493A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324FC9">
              <w:rPr>
                <w:rFonts w:ascii="Arial" w:hAnsi="Arial" w:cs="Arial"/>
                <w:color w:val="000000"/>
                <w:sz w:val="20"/>
                <w:szCs w:val="20"/>
              </w:rPr>
              <w:t>Interest</w:t>
            </w:r>
          </w:p>
        </w:tc>
        <w:tc>
          <w:tcPr>
            <w:tcW w:w="55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4772F55" w14:textId="77777777" w:rsidR="00297F1B" w:rsidRPr="00324FC9" w:rsidRDefault="005D1C58" w:rsidP="00493A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324FC9">
              <w:rPr>
                <w:rFonts w:ascii="Arial" w:hAnsi="Arial" w:cs="Arial"/>
                <w:color w:val="000000"/>
                <w:sz w:val="20"/>
                <w:szCs w:val="20"/>
              </w:rPr>
              <w:t>Principal</w:t>
            </w:r>
          </w:p>
        </w:tc>
        <w:tc>
          <w:tcPr>
            <w:tcW w:w="268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2B5F9AE2" w14:textId="77777777" w:rsidR="00297F1B" w:rsidRPr="00324FC9" w:rsidRDefault="005D1C58" w:rsidP="00493A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324FC9">
              <w:rPr>
                <w:rFonts w:ascii="Arial" w:hAnsi="Arial" w:cs="Arial"/>
                <w:color w:val="000000"/>
                <w:sz w:val="20"/>
                <w:szCs w:val="20"/>
              </w:rPr>
              <w:t>Interest</w:t>
            </w:r>
          </w:p>
        </w:tc>
      </w:tr>
      <w:tr w:rsidR="00E730EE" w:rsidRPr="00324FC9" w14:paraId="6A4B9B27" w14:textId="77777777" w:rsidTr="00493A30">
        <w:trPr>
          <w:trHeight w:val="305"/>
        </w:trPr>
        <w:tc>
          <w:tcPr>
            <w:tcW w:w="127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67AA0BC9" w14:textId="77777777" w:rsidR="00E730EE" w:rsidRPr="00324FC9" w:rsidRDefault="00E730EE" w:rsidP="00E730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324FC9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4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01930187" w14:textId="688C62D2" w:rsidR="00E730EE" w:rsidRPr="00324FC9" w:rsidRDefault="00E730EE" w:rsidP="00E730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Pr="00324FC9">
              <w:rPr>
                <w:rFonts w:ascii="Arial" w:hAnsi="Arial" w:cs="Arial"/>
                <w:color w:val="000000"/>
                <w:sz w:val="20"/>
                <w:szCs w:val="20"/>
              </w:rPr>
              <w:t>3 years</w:t>
            </w:r>
          </w:p>
        </w:tc>
        <w:tc>
          <w:tcPr>
            <w:tcW w:w="676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FAE53E8" w14:textId="77777777" w:rsidR="00E730EE" w:rsidRPr="00324FC9" w:rsidRDefault="00E730EE" w:rsidP="00E730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324FC9">
              <w:rPr>
                <w:rFonts w:ascii="Arial" w:hAnsi="Arial" w:cs="Arial"/>
                <w:color w:val="000000"/>
                <w:sz w:val="20"/>
                <w:szCs w:val="20"/>
              </w:rPr>
              <w:t>December 01, 2021</w:t>
            </w:r>
          </w:p>
        </w:tc>
        <w:tc>
          <w:tcPr>
            <w:tcW w:w="711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5DD5F081" w14:textId="77777777" w:rsidR="00E730EE" w:rsidRPr="00324FC9" w:rsidRDefault="00E730EE" w:rsidP="00E730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324FC9">
              <w:rPr>
                <w:rFonts w:ascii="Arial" w:hAnsi="Arial" w:cs="Arial"/>
                <w:color w:val="000000"/>
                <w:sz w:val="20"/>
                <w:szCs w:val="20"/>
              </w:rPr>
              <w:t>December 01, 2024</w:t>
            </w:r>
          </w:p>
        </w:tc>
        <w:tc>
          <w:tcPr>
            <w:tcW w:w="609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3786897" w14:textId="64A4CF7E" w:rsidR="00E730EE" w:rsidRPr="00324FC9" w:rsidRDefault="00E730EE" w:rsidP="00E730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50,000,000,000</w:t>
            </w:r>
          </w:p>
        </w:tc>
        <w:tc>
          <w:tcPr>
            <w:tcW w:w="436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6D515FFD" w14:textId="77777777" w:rsidR="00E730EE" w:rsidRPr="00324FC9" w:rsidRDefault="00E730EE" w:rsidP="00E730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324FC9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632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65DC65EB" w14:textId="6731D6B2" w:rsidR="00E730EE" w:rsidRPr="00324FC9" w:rsidRDefault="00E730EE" w:rsidP="00E730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50,000,000,000</w:t>
            </w:r>
          </w:p>
        </w:tc>
        <w:tc>
          <w:tcPr>
            <w:tcW w:w="674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533ECFB2" w14:textId="639F16B8" w:rsidR="00E730EE" w:rsidRPr="00324FC9" w:rsidRDefault="00E730EE" w:rsidP="00E730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6,462,328,750</w:t>
            </w:r>
          </w:p>
        </w:tc>
        <w:tc>
          <w:tcPr>
            <w:tcW w:w="55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2BB2CC03" w14:textId="56D15D3C" w:rsidR="00E730EE" w:rsidRPr="00324FC9" w:rsidRDefault="00E730EE" w:rsidP="00E730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8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05495B98" w14:textId="77777777" w:rsidR="00E730EE" w:rsidRPr="00324FC9" w:rsidRDefault="00E730EE" w:rsidP="00E730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324FC9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</w:tr>
      <w:tr w:rsidR="00E730EE" w:rsidRPr="00324FC9" w14:paraId="5A1EDBAB" w14:textId="77777777" w:rsidTr="00493A30">
        <w:trPr>
          <w:trHeight w:val="342"/>
        </w:trPr>
        <w:tc>
          <w:tcPr>
            <w:tcW w:w="127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18C0533" w14:textId="77777777" w:rsidR="00E730EE" w:rsidRPr="00324FC9" w:rsidRDefault="00E730EE" w:rsidP="00E730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01" w:type="pct"/>
            <w:gridSpan w:val="3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23B07429" w14:textId="77777777" w:rsidR="00E730EE" w:rsidRPr="00493A30" w:rsidRDefault="00E730EE" w:rsidP="00E730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493A30">
              <w:rPr>
                <w:rFonts w:ascii="Arial" w:hAnsi="Arial" w:cs="Arial"/>
                <w:b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609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364FB79" w14:textId="18329269" w:rsidR="00E730EE" w:rsidRPr="00493A30" w:rsidRDefault="00E730EE" w:rsidP="00E730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2</w:t>
            </w:r>
            <w:r w:rsidRPr="00493A30">
              <w:rPr>
                <w:rFonts w:ascii="Arial" w:hAnsi="Arial" w:cs="Arial"/>
                <w:b/>
                <w:color w:val="000000"/>
                <w:sz w:val="20"/>
                <w:szCs w:val="20"/>
              </w:rPr>
              <w:t>50,000,000,000</w:t>
            </w:r>
          </w:p>
        </w:tc>
        <w:tc>
          <w:tcPr>
            <w:tcW w:w="436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14101BBD" w14:textId="77777777" w:rsidR="00E730EE" w:rsidRPr="00324FC9" w:rsidRDefault="00E730EE" w:rsidP="00E730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32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904DFC7" w14:textId="50617ACA" w:rsidR="00E730EE" w:rsidRPr="00324FC9" w:rsidRDefault="00E730EE" w:rsidP="00E730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2</w:t>
            </w:r>
            <w:r w:rsidRPr="00493A30">
              <w:rPr>
                <w:rFonts w:ascii="Arial" w:hAnsi="Arial" w:cs="Arial"/>
                <w:b/>
                <w:color w:val="000000"/>
                <w:sz w:val="20"/>
                <w:szCs w:val="20"/>
              </w:rPr>
              <w:t>50,000,000,000</w:t>
            </w:r>
          </w:p>
        </w:tc>
        <w:tc>
          <w:tcPr>
            <w:tcW w:w="674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5B099F05" w14:textId="601E80FB" w:rsidR="00E730EE" w:rsidRPr="00E730EE" w:rsidRDefault="00E730EE" w:rsidP="00E730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 w:rsidRPr="00E730EE">
              <w:rPr>
                <w:rFonts w:ascii="Arial" w:hAnsi="Arial" w:cs="Arial"/>
                <w:b/>
                <w:color w:val="000000"/>
                <w:sz w:val="20"/>
                <w:szCs w:val="20"/>
              </w:rPr>
              <w:t>16,462,328,750</w:t>
            </w:r>
          </w:p>
        </w:tc>
        <w:tc>
          <w:tcPr>
            <w:tcW w:w="55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1B2678D5" w14:textId="4F70DA3B" w:rsidR="00E730EE" w:rsidRPr="00324FC9" w:rsidRDefault="00E730EE" w:rsidP="00E730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8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2DF63A14" w14:textId="77777777" w:rsidR="00E730EE" w:rsidRPr="00324FC9" w:rsidRDefault="00E730EE" w:rsidP="00E730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</w:tbl>
    <w:p w14:paraId="6CDE171F" w14:textId="77777777" w:rsidR="00297F1B" w:rsidRPr="008E2DED" w:rsidRDefault="00297F1B" w:rsidP="00E01E3F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rPr>
          <w:rFonts w:ascii="Arial" w:eastAsia="Arial" w:hAnsi="Arial" w:cs="Arial"/>
          <w:color w:val="000000"/>
          <w:sz w:val="20"/>
          <w:szCs w:val="20"/>
        </w:rPr>
      </w:pPr>
    </w:p>
    <w:p w14:paraId="244D616F" w14:textId="49C8AB06" w:rsidR="00297F1B" w:rsidRPr="00493A30" w:rsidRDefault="005D1C58" w:rsidP="00E01E3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after="120" w:line="360" w:lineRule="auto"/>
        <w:ind w:left="0" w:firstLine="0"/>
        <w:rPr>
          <w:rFonts w:ascii="Arial" w:eastAsia="Arial" w:hAnsi="Arial" w:cs="Arial"/>
          <w:color w:val="000000"/>
          <w:sz w:val="20"/>
          <w:szCs w:val="20"/>
        </w:rPr>
      </w:pPr>
      <w:r w:rsidRPr="008E2DED">
        <w:rPr>
          <w:rFonts w:ascii="Arial" w:hAnsi="Arial" w:cs="Arial"/>
          <w:color w:val="000000"/>
          <w:sz w:val="20"/>
          <w:szCs w:val="20"/>
        </w:rPr>
        <w:t>Report on bond holdings by investors.</w:t>
      </w:r>
      <w:r w:rsidR="00493A30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Pr="00493A30">
        <w:rPr>
          <w:rFonts w:ascii="Arial" w:hAnsi="Arial" w:cs="Arial"/>
          <w:color w:val="000000"/>
          <w:sz w:val="20"/>
          <w:szCs w:val="20"/>
        </w:rPr>
        <w:t>(</w:t>
      </w:r>
      <w:r w:rsidR="00CD0F9B" w:rsidRPr="00493A30">
        <w:rPr>
          <w:rFonts w:ascii="Arial" w:hAnsi="Arial" w:cs="Arial"/>
          <w:color w:val="000000"/>
          <w:sz w:val="20"/>
          <w:szCs w:val="20"/>
        </w:rPr>
        <w:t>Reporting period f</w:t>
      </w:r>
      <w:r w:rsidR="008E2DED" w:rsidRPr="00493A30">
        <w:rPr>
          <w:rFonts w:ascii="Arial" w:hAnsi="Arial" w:cs="Arial"/>
          <w:color w:val="000000"/>
          <w:sz w:val="20"/>
          <w:szCs w:val="20"/>
        </w:rPr>
        <w:t>rom January 01, 202</w:t>
      </w:r>
      <w:r w:rsidR="00E730EE">
        <w:rPr>
          <w:rFonts w:ascii="Arial" w:hAnsi="Arial" w:cs="Arial"/>
          <w:color w:val="000000"/>
          <w:sz w:val="20"/>
          <w:szCs w:val="20"/>
        </w:rPr>
        <w:t>3</w:t>
      </w:r>
      <w:r w:rsidRPr="00493A30">
        <w:rPr>
          <w:rFonts w:ascii="Arial" w:hAnsi="Arial" w:cs="Arial"/>
          <w:color w:val="000000"/>
          <w:sz w:val="20"/>
          <w:szCs w:val="20"/>
        </w:rPr>
        <w:t xml:space="preserve"> to </w:t>
      </w:r>
      <w:r w:rsidR="00493A30" w:rsidRPr="00493A30">
        <w:rPr>
          <w:rFonts w:ascii="Arial" w:hAnsi="Arial" w:cs="Arial"/>
          <w:color w:val="000000"/>
          <w:sz w:val="20"/>
          <w:szCs w:val="20"/>
        </w:rPr>
        <w:t>December 31</w:t>
      </w:r>
      <w:r w:rsidR="00E730EE">
        <w:rPr>
          <w:rFonts w:ascii="Arial" w:hAnsi="Arial" w:cs="Arial"/>
          <w:color w:val="000000"/>
          <w:sz w:val="20"/>
          <w:szCs w:val="20"/>
        </w:rPr>
        <w:t>, 2023</w:t>
      </w:r>
      <w:r w:rsidRPr="00493A30">
        <w:rPr>
          <w:rFonts w:ascii="Arial" w:hAnsi="Arial" w:cs="Arial"/>
          <w:color w:val="000000"/>
          <w:sz w:val="20"/>
          <w:szCs w:val="20"/>
        </w:rPr>
        <w:t>)</w:t>
      </w:r>
    </w:p>
    <w:tbl>
      <w:tblPr>
        <w:tblStyle w:val="a0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3284"/>
        <w:gridCol w:w="2413"/>
        <w:gridCol w:w="1096"/>
        <w:gridCol w:w="2636"/>
        <w:gridCol w:w="1063"/>
        <w:gridCol w:w="2388"/>
        <w:gridCol w:w="1068"/>
      </w:tblGrid>
      <w:tr w:rsidR="00297F1B" w:rsidRPr="008E2DED" w14:paraId="60E3C0F5" w14:textId="77777777" w:rsidTr="00493A30">
        <w:trPr>
          <w:trHeight w:val="49"/>
        </w:trPr>
        <w:tc>
          <w:tcPr>
            <w:tcW w:w="1177" w:type="pct"/>
            <w:vMerge w:val="restar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79FAE99" w14:textId="77777777" w:rsidR="00297F1B" w:rsidRPr="008E2DED" w:rsidRDefault="005D1C58" w:rsidP="00493A30">
            <w:pPr>
              <w:tabs>
                <w:tab w:val="left" w:pos="284"/>
              </w:tabs>
              <w:spacing w:line="36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8E2DED">
              <w:rPr>
                <w:rFonts w:ascii="Arial" w:hAnsi="Arial" w:cs="Arial"/>
                <w:sz w:val="20"/>
                <w:szCs w:val="20"/>
              </w:rPr>
              <w:t>Type of investors</w:t>
            </w:r>
          </w:p>
        </w:tc>
        <w:tc>
          <w:tcPr>
            <w:tcW w:w="1258" w:type="pct"/>
            <w:gridSpan w:val="2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53FA042A" w14:textId="77777777" w:rsidR="00297F1B" w:rsidRPr="008E2DED" w:rsidRDefault="005D1C58" w:rsidP="00493A30">
            <w:pPr>
              <w:tabs>
                <w:tab w:val="left" w:pos="284"/>
              </w:tabs>
              <w:spacing w:line="36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8E2DED">
              <w:rPr>
                <w:rFonts w:ascii="Arial" w:hAnsi="Arial" w:cs="Arial"/>
                <w:sz w:val="20"/>
                <w:szCs w:val="20"/>
              </w:rPr>
              <w:t>Outstanding balance at the beginning of the period</w:t>
            </w:r>
          </w:p>
        </w:tc>
        <w:tc>
          <w:tcPr>
            <w:tcW w:w="1326" w:type="pct"/>
            <w:gridSpan w:val="2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397E9E45" w14:textId="77777777" w:rsidR="00297F1B" w:rsidRPr="008E2DED" w:rsidRDefault="005D1C58" w:rsidP="00493A30">
            <w:pPr>
              <w:tabs>
                <w:tab w:val="left" w:pos="284"/>
              </w:tabs>
              <w:spacing w:line="36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8E2DED">
              <w:rPr>
                <w:rFonts w:ascii="Arial" w:hAnsi="Arial" w:cs="Arial"/>
                <w:sz w:val="20"/>
                <w:szCs w:val="20"/>
              </w:rPr>
              <w:t>Change</w:t>
            </w:r>
          </w:p>
        </w:tc>
        <w:tc>
          <w:tcPr>
            <w:tcW w:w="1239" w:type="pct"/>
            <w:gridSpan w:val="2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98A7CD5" w14:textId="77777777" w:rsidR="00297F1B" w:rsidRPr="008E2DED" w:rsidRDefault="005D1C58" w:rsidP="00493A30">
            <w:pPr>
              <w:tabs>
                <w:tab w:val="left" w:pos="284"/>
              </w:tabs>
              <w:spacing w:line="36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8E2DED">
              <w:rPr>
                <w:rFonts w:ascii="Arial" w:hAnsi="Arial" w:cs="Arial"/>
                <w:sz w:val="20"/>
                <w:szCs w:val="20"/>
              </w:rPr>
              <w:t>Outstanding balance at the end of the period</w:t>
            </w:r>
          </w:p>
        </w:tc>
      </w:tr>
      <w:tr w:rsidR="00297F1B" w:rsidRPr="008E2DED" w14:paraId="7A302EA8" w14:textId="77777777" w:rsidTr="00493A30">
        <w:trPr>
          <w:trHeight w:val="149"/>
        </w:trPr>
        <w:tc>
          <w:tcPr>
            <w:tcW w:w="1177" w:type="pct"/>
            <w:vMerge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1C6E5F15" w14:textId="77777777" w:rsidR="00297F1B" w:rsidRPr="008E2DED" w:rsidRDefault="00297F1B" w:rsidP="00493A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86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51426791" w14:textId="35088C63" w:rsidR="00297F1B" w:rsidRPr="008E2DED" w:rsidRDefault="005D1C58" w:rsidP="00493A30">
            <w:pPr>
              <w:tabs>
                <w:tab w:val="left" w:pos="284"/>
              </w:tabs>
              <w:spacing w:line="36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8E2DED">
              <w:rPr>
                <w:rFonts w:ascii="Arial" w:hAnsi="Arial" w:cs="Arial"/>
                <w:sz w:val="20"/>
                <w:szCs w:val="20"/>
              </w:rPr>
              <w:t>Value</w:t>
            </w:r>
          </w:p>
        </w:tc>
        <w:tc>
          <w:tcPr>
            <w:tcW w:w="39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B8C15B1" w14:textId="77777777" w:rsidR="00297F1B" w:rsidRPr="008E2DED" w:rsidRDefault="005D1C58" w:rsidP="00493A30">
            <w:pPr>
              <w:tabs>
                <w:tab w:val="left" w:pos="284"/>
              </w:tabs>
              <w:spacing w:line="36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8E2DED">
              <w:rPr>
                <w:rFonts w:ascii="Arial" w:hAnsi="Arial" w:cs="Arial"/>
                <w:sz w:val="20"/>
                <w:szCs w:val="20"/>
              </w:rPr>
              <w:t>Rate</w:t>
            </w:r>
          </w:p>
        </w:tc>
        <w:tc>
          <w:tcPr>
            <w:tcW w:w="94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8291658" w14:textId="32E923A0" w:rsidR="00297F1B" w:rsidRPr="008E2DED" w:rsidRDefault="005D1C58" w:rsidP="00493A30">
            <w:pPr>
              <w:tabs>
                <w:tab w:val="left" w:pos="284"/>
              </w:tabs>
              <w:spacing w:line="36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8E2DED">
              <w:rPr>
                <w:rFonts w:ascii="Arial" w:hAnsi="Arial" w:cs="Arial"/>
                <w:sz w:val="20"/>
                <w:szCs w:val="20"/>
              </w:rPr>
              <w:t>Value</w:t>
            </w:r>
          </w:p>
        </w:tc>
        <w:tc>
          <w:tcPr>
            <w:tcW w:w="381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6B4B0F4C" w14:textId="77777777" w:rsidR="00297F1B" w:rsidRPr="008E2DED" w:rsidRDefault="005D1C58" w:rsidP="00493A30">
            <w:pPr>
              <w:tabs>
                <w:tab w:val="left" w:pos="284"/>
              </w:tabs>
              <w:spacing w:line="36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8E2DED">
              <w:rPr>
                <w:rFonts w:ascii="Arial" w:hAnsi="Arial" w:cs="Arial"/>
                <w:sz w:val="20"/>
                <w:szCs w:val="20"/>
              </w:rPr>
              <w:t>Rate</w:t>
            </w:r>
          </w:p>
        </w:tc>
        <w:tc>
          <w:tcPr>
            <w:tcW w:w="856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3996D4F0" w14:textId="23FE94F2" w:rsidR="00297F1B" w:rsidRPr="008E2DED" w:rsidRDefault="005D1C58" w:rsidP="00493A30">
            <w:pPr>
              <w:tabs>
                <w:tab w:val="left" w:pos="284"/>
              </w:tabs>
              <w:spacing w:line="36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8E2DED">
              <w:rPr>
                <w:rFonts w:ascii="Arial" w:hAnsi="Arial" w:cs="Arial"/>
                <w:sz w:val="20"/>
                <w:szCs w:val="20"/>
              </w:rPr>
              <w:t>Value</w:t>
            </w:r>
          </w:p>
        </w:tc>
        <w:tc>
          <w:tcPr>
            <w:tcW w:w="38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6A73DE9D" w14:textId="77777777" w:rsidR="00297F1B" w:rsidRPr="008E2DED" w:rsidRDefault="005D1C58" w:rsidP="00493A30">
            <w:pPr>
              <w:tabs>
                <w:tab w:val="left" w:pos="284"/>
              </w:tabs>
              <w:spacing w:line="36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8E2DED">
              <w:rPr>
                <w:rFonts w:ascii="Arial" w:hAnsi="Arial" w:cs="Arial"/>
                <w:sz w:val="20"/>
                <w:szCs w:val="20"/>
              </w:rPr>
              <w:t>Rate</w:t>
            </w:r>
          </w:p>
        </w:tc>
      </w:tr>
      <w:tr w:rsidR="00E730EE" w:rsidRPr="008E2DED" w14:paraId="53B45DF8" w14:textId="77777777" w:rsidTr="00493A30">
        <w:trPr>
          <w:trHeight w:val="20"/>
        </w:trPr>
        <w:tc>
          <w:tcPr>
            <w:tcW w:w="1177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257AEC60" w14:textId="77777777" w:rsidR="00E730EE" w:rsidRPr="008E2DED" w:rsidRDefault="00E730EE" w:rsidP="00E730EE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spacing w:line="360" w:lineRule="auto"/>
              <w:ind w:left="0" w:firstLine="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8E2DED">
              <w:rPr>
                <w:rFonts w:ascii="Arial" w:hAnsi="Arial" w:cs="Arial"/>
                <w:sz w:val="20"/>
                <w:szCs w:val="20"/>
              </w:rPr>
              <w:t>Domestic investors</w:t>
            </w:r>
          </w:p>
        </w:tc>
        <w:tc>
          <w:tcPr>
            <w:tcW w:w="86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7CAF6C3" w14:textId="4C32D6F3" w:rsidR="00E730EE" w:rsidRPr="00493A30" w:rsidRDefault="00E730EE" w:rsidP="00E730EE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2</w:t>
            </w:r>
            <w:r w:rsidRPr="00493A30">
              <w:rPr>
                <w:rFonts w:ascii="Arial" w:hAnsi="Arial" w:cs="Arial"/>
                <w:b/>
                <w:color w:val="000000"/>
                <w:sz w:val="20"/>
                <w:szCs w:val="20"/>
              </w:rPr>
              <w:t>50,000,000,000</w:t>
            </w:r>
          </w:p>
        </w:tc>
        <w:tc>
          <w:tcPr>
            <w:tcW w:w="39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0699984" w14:textId="12E15A5D" w:rsidR="00E730EE" w:rsidRPr="00493A30" w:rsidRDefault="00E730EE" w:rsidP="00E730EE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493A30">
              <w:rPr>
                <w:rFonts w:ascii="Arial" w:eastAsia="Arial" w:hAnsi="Arial" w:cs="Arial"/>
                <w:b/>
                <w:sz w:val="20"/>
                <w:szCs w:val="20"/>
              </w:rPr>
              <w:t>100%</w:t>
            </w:r>
          </w:p>
        </w:tc>
        <w:tc>
          <w:tcPr>
            <w:tcW w:w="94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2E332E67" w14:textId="518F4CF0" w:rsidR="00E730EE" w:rsidRPr="00493A30" w:rsidRDefault="00E730EE" w:rsidP="00E730EE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(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2</w:t>
            </w:r>
            <w:r w:rsidRPr="00493A30">
              <w:rPr>
                <w:rFonts w:ascii="Arial" w:hAnsi="Arial" w:cs="Arial"/>
                <w:b/>
                <w:color w:val="000000"/>
                <w:sz w:val="20"/>
                <w:szCs w:val="20"/>
              </w:rPr>
              <w:t>50,000,000,000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381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C87E9E6" w14:textId="27E488EA" w:rsidR="00E730EE" w:rsidRPr="00493A30" w:rsidRDefault="00E730EE" w:rsidP="00E730EE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(</w:t>
            </w:r>
            <w:r w:rsidRPr="00493A30">
              <w:rPr>
                <w:rFonts w:ascii="Arial" w:eastAsia="Arial" w:hAnsi="Arial" w:cs="Arial"/>
                <w:b/>
                <w:sz w:val="20"/>
                <w:szCs w:val="20"/>
              </w:rPr>
              <w:t>100%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856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05251D83" w14:textId="604F8162" w:rsidR="00E730EE" w:rsidRPr="00493A30" w:rsidRDefault="00E730EE" w:rsidP="00E730EE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0</w:t>
            </w:r>
          </w:p>
        </w:tc>
        <w:tc>
          <w:tcPr>
            <w:tcW w:w="38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BE9CEED" w14:textId="4F064EF2" w:rsidR="00E730EE" w:rsidRPr="00493A30" w:rsidRDefault="00E730EE" w:rsidP="00E730EE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493A30">
              <w:rPr>
                <w:rFonts w:ascii="Arial" w:eastAsia="Arial" w:hAnsi="Arial" w:cs="Arial"/>
                <w:b/>
                <w:sz w:val="20"/>
                <w:szCs w:val="20"/>
              </w:rPr>
              <w:t>0%</w:t>
            </w:r>
          </w:p>
        </w:tc>
      </w:tr>
      <w:tr w:rsidR="00E730EE" w:rsidRPr="008E2DED" w14:paraId="0E7BECD6" w14:textId="77777777" w:rsidTr="00493A30">
        <w:trPr>
          <w:trHeight w:val="20"/>
        </w:trPr>
        <w:tc>
          <w:tcPr>
            <w:tcW w:w="1177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985E74F" w14:textId="77777777" w:rsidR="00E730EE" w:rsidRPr="008E2DED" w:rsidRDefault="00E730EE" w:rsidP="00E730E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spacing w:line="360" w:lineRule="auto"/>
              <w:ind w:left="0" w:firstLine="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8E2DED">
              <w:rPr>
                <w:rFonts w:ascii="Arial" w:hAnsi="Arial" w:cs="Arial"/>
                <w:color w:val="000000"/>
                <w:sz w:val="20"/>
                <w:szCs w:val="20"/>
              </w:rPr>
              <w:t>Institutional investors</w:t>
            </w:r>
          </w:p>
        </w:tc>
        <w:tc>
          <w:tcPr>
            <w:tcW w:w="86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310790F9" w14:textId="51FF797B" w:rsidR="00E730EE" w:rsidRPr="00493A30" w:rsidRDefault="00E730EE" w:rsidP="00E730EE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color w:val="000000"/>
                <w:sz w:val="20"/>
                <w:szCs w:val="20"/>
              </w:rPr>
              <w:t>2</w:t>
            </w:r>
            <w:r w:rsidRPr="00493A30">
              <w:rPr>
                <w:rFonts w:ascii="Arial" w:hAnsi="Arial" w:cs="Arial"/>
                <w:b/>
                <w:i/>
                <w:color w:val="000000"/>
                <w:sz w:val="20"/>
                <w:szCs w:val="20"/>
              </w:rPr>
              <w:t>50,000,000,000</w:t>
            </w:r>
          </w:p>
        </w:tc>
        <w:tc>
          <w:tcPr>
            <w:tcW w:w="39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0A51810B" w14:textId="74759D03" w:rsidR="00E730EE" w:rsidRPr="00493A30" w:rsidRDefault="00E730EE" w:rsidP="00E730EE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 w:rsidRPr="00493A30">
              <w:rPr>
                <w:rFonts w:ascii="Arial" w:eastAsia="Arial" w:hAnsi="Arial" w:cs="Arial"/>
                <w:b/>
                <w:i/>
                <w:sz w:val="20"/>
                <w:szCs w:val="20"/>
              </w:rPr>
              <w:t>100%</w:t>
            </w:r>
          </w:p>
        </w:tc>
        <w:tc>
          <w:tcPr>
            <w:tcW w:w="94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3D03BA4" w14:textId="41E788CE" w:rsidR="00E730EE" w:rsidRPr="00493A30" w:rsidRDefault="00E730EE" w:rsidP="00E730EE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bookmarkStart w:id="0" w:name="_gjdgxs"/>
            <w:bookmarkEnd w:id="0"/>
            <w:r>
              <w:rPr>
                <w:rFonts w:ascii="Arial" w:hAnsi="Arial" w:cs="Arial"/>
                <w:b/>
                <w:i/>
                <w:color w:val="000000"/>
                <w:sz w:val="20"/>
                <w:szCs w:val="20"/>
              </w:rPr>
              <w:t>(</w:t>
            </w:r>
            <w:r>
              <w:rPr>
                <w:rFonts w:ascii="Arial" w:hAnsi="Arial" w:cs="Arial"/>
                <w:b/>
                <w:i/>
                <w:color w:val="000000"/>
                <w:sz w:val="20"/>
                <w:szCs w:val="20"/>
              </w:rPr>
              <w:t>2</w:t>
            </w:r>
            <w:r w:rsidRPr="00493A30">
              <w:rPr>
                <w:rFonts w:ascii="Arial" w:hAnsi="Arial" w:cs="Arial"/>
                <w:b/>
                <w:i/>
                <w:color w:val="000000"/>
                <w:sz w:val="20"/>
                <w:szCs w:val="20"/>
              </w:rPr>
              <w:t>50,000,000,000</w:t>
            </w:r>
            <w:r>
              <w:rPr>
                <w:rFonts w:ascii="Arial" w:hAnsi="Arial" w:cs="Arial"/>
                <w:b/>
                <w:i/>
                <w:color w:val="000000"/>
                <w:sz w:val="20"/>
                <w:szCs w:val="20"/>
              </w:rPr>
              <w:t>)</w:t>
            </w:r>
          </w:p>
        </w:tc>
        <w:tc>
          <w:tcPr>
            <w:tcW w:w="381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168CE8B5" w14:textId="1B41FF58" w:rsidR="00E730EE" w:rsidRPr="00493A30" w:rsidRDefault="00E730EE" w:rsidP="00E730EE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>(</w:t>
            </w:r>
            <w:r w:rsidRPr="00493A30">
              <w:rPr>
                <w:rFonts w:ascii="Arial" w:eastAsia="Arial" w:hAnsi="Arial" w:cs="Arial"/>
                <w:b/>
                <w:i/>
                <w:sz w:val="20"/>
                <w:szCs w:val="20"/>
              </w:rPr>
              <w:t>100%</w:t>
            </w: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856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36C83169" w14:textId="1C56F51E" w:rsidR="00E730EE" w:rsidRPr="00493A30" w:rsidRDefault="00E730EE" w:rsidP="00E730EE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color w:val="000000"/>
                <w:sz w:val="20"/>
                <w:szCs w:val="20"/>
              </w:rPr>
              <w:t>0</w:t>
            </w:r>
          </w:p>
        </w:tc>
        <w:tc>
          <w:tcPr>
            <w:tcW w:w="38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391C51D3" w14:textId="400F8BF5" w:rsidR="00E730EE" w:rsidRPr="00493A30" w:rsidRDefault="00E730EE" w:rsidP="00E730EE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 w:rsidRPr="00493A30">
              <w:rPr>
                <w:rFonts w:ascii="Arial" w:eastAsia="Arial" w:hAnsi="Arial" w:cs="Arial"/>
                <w:b/>
                <w:i/>
                <w:sz w:val="20"/>
                <w:szCs w:val="20"/>
              </w:rPr>
              <w:t>0%</w:t>
            </w:r>
          </w:p>
        </w:tc>
      </w:tr>
      <w:tr w:rsidR="00493A30" w:rsidRPr="008E2DED" w14:paraId="71F940B9" w14:textId="77777777" w:rsidTr="00493A30">
        <w:trPr>
          <w:trHeight w:val="20"/>
        </w:trPr>
        <w:tc>
          <w:tcPr>
            <w:tcW w:w="1177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33997C5" w14:textId="77777777" w:rsidR="00493A30" w:rsidRPr="008E2DED" w:rsidRDefault="00493A30" w:rsidP="00493A30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spacing w:line="360" w:lineRule="auto"/>
              <w:ind w:left="0" w:firstLine="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8E2DED">
              <w:rPr>
                <w:rFonts w:ascii="Arial" w:hAnsi="Arial" w:cs="Arial"/>
                <w:color w:val="000000"/>
                <w:sz w:val="20"/>
                <w:szCs w:val="20"/>
              </w:rPr>
              <w:t>Credit institutions</w:t>
            </w:r>
          </w:p>
        </w:tc>
        <w:tc>
          <w:tcPr>
            <w:tcW w:w="86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13804C17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3BF3DAEF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94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1522CEBB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1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3618F7B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856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00CA60B1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6EEC1547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493A30" w:rsidRPr="008E2DED" w14:paraId="62AC7CAC" w14:textId="77777777" w:rsidTr="00493A30">
        <w:trPr>
          <w:trHeight w:val="20"/>
        </w:trPr>
        <w:tc>
          <w:tcPr>
            <w:tcW w:w="1177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0234EF39" w14:textId="77777777" w:rsidR="00493A30" w:rsidRPr="008E2DED" w:rsidRDefault="00493A30" w:rsidP="00493A30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spacing w:line="360" w:lineRule="auto"/>
              <w:ind w:left="0" w:firstLine="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8E2DED">
              <w:rPr>
                <w:rFonts w:ascii="Arial" w:hAnsi="Arial" w:cs="Arial"/>
                <w:color w:val="000000"/>
                <w:sz w:val="20"/>
                <w:szCs w:val="20"/>
              </w:rPr>
              <w:t>Investment fund</w:t>
            </w:r>
          </w:p>
        </w:tc>
        <w:tc>
          <w:tcPr>
            <w:tcW w:w="86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3CA147B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3A80840F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94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6F5707F7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1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8D98ABC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856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CAC3FD0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0718EF99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E730EE" w:rsidRPr="008E2DED" w14:paraId="08A50E81" w14:textId="77777777" w:rsidTr="00B024E8">
        <w:trPr>
          <w:trHeight w:val="20"/>
        </w:trPr>
        <w:tc>
          <w:tcPr>
            <w:tcW w:w="1177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0E37C640" w14:textId="77777777" w:rsidR="00E730EE" w:rsidRPr="008E2DED" w:rsidRDefault="00E730EE" w:rsidP="00E730EE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8E2DED">
              <w:rPr>
                <w:rFonts w:ascii="Arial" w:hAnsi="Arial" w:cs="Arial"/>
                <w:sz w:val="20"/>
                <w:szCs w:val="20"/>
              </w:rPr>
              <w:lastRenderedPageBreak/>
              <w:t>c) Securities companies</w:t>
            </w:r>
          </w:p>
        </w:tc>
        <w:tc>
          <w:tcPr>
            <w:tcW w:w="86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0ABDF528" w14:textId="0519B124" w:rsidR="00E730EE" w:rsidRPr="00E730EE" w:rsidRDefault="00E730EE" w:rsidP="00E730EE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E730EE">
              <w:rPr>
                <w:rFonts w:ascii="Arial" w:hAnsi="Arial" w:cs="Arial"/>
                <w:color w:val="000000"/>
                <w:sz w:val="20"/>
                <w:szCs w:val="20"/>
              </w:rPr>
              <w:t>250,000,000,000</w:t>
            </w:r>
          </w:p>
        </w:tc>
        <w:tc>
          <w:tcPr>
            <w:tcW w:w="39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55DC3F36" w14:textId="2A6B0FBF" w:rsidR="00E730EE" w:rsidRPr="00E730EE" w:rsidRDefault="00E730EE" w:rsidP="00E730EE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E730EE">
              <w:rPr>
                <w:rFonts w:ascii="Arial" w:eastAsia="Arial" w:hAnsi="Arial" w:cs="Arial"/>
                <w:sz w:val="20"/>
                <w:szCs w:val="20"/>
              </w:rPr>
              <w:t>100%</w:t>
            </w:r>
          </w:p>
        </w:tc>
        <w:tc>
          <w:tcPr>
            <w:tcW w:w="94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D71D760" w14:textId="2A0D60F1" w:rsidR="00E730EE" w:rsidRPr="00E730EE" w:rsidRDefault="00E730EE" w:rsidP="00E730EE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E730EE">
              <w:rPr>
                <w:rFonts w:ascii="Arial" w:hAnsi="Arial" w:cs="Arial"/>
                <w:color w:val="000000"/>
                <w:sz w:val="20"/>
                <w:szCs w:val="20"/>
              </w:rPr>
              <w:t>(250,000,000,000)</w:t>
            </w:r>
          </w:p>
        </w:tc>
        <w:tc>
          <w:tcPr>
            <w:tcW w:w="381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13607923" w14:textId="2C6B33AA" w:rsidR="00E730EE" w:rsidRPr="00E730EE" w:rsidRDefault="00E730EE" w:rsidP="00E730EE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(</w:t>
            </w:r>
            <w:r w:rsidRPr="00E730EE">
              <w:rPr>
                <w:rFonts w:ascii="Arial" w:eastAsia="Arial" w:hAnsi="Arial" w:cs="Arial"/>
                <w:sz w:val="20"/>
                <w:szCs w:val="20"/>
              </w:rPr>
              <w:t>100%</w:t>
            </w:r>
            <w:r>
              <w:rPr>
                <w:rFonts w:ascii="Arial" w:eastAsia="Arial" w:hAnsi="Arial" w:cs="Arial"/>
                <w:sz w:val="20"/>
                <w:szCs w:val="20"/>
              </w:rPr>
              <w:t>)</w:t>
            </w:r>
          </w:p>
        </w:tc>
        <w:tc>
          <w:tcPr>
            <w:tcW w:w="856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713DF8B" w14:textId="340DCD4B" w:rsidR="00E730EE" w:rsidRPr="00E730EE" w:rsidRDefault="00E730EE" w:rsidP="00E730EE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E730EE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5073E1AA" w14:textId="04B1F87A" w:rsidR="00E730EE" w:rsidRPr="00E730EE" w:rsidRDefault="00E730EE" w:rsidP="00E730EE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E730EE">
              <w:rPr>
                <w:rFonts w:ascii="Arial" w:eastAsia="Arial" w:hAnsi="Arial" w:cs="Arial"/>
                <w:sz w:val="20"/>
                <w:szCs w:val="20"/>
              </w:rPr>
              <w:t>0%</w:t>
            </w:r>
          </w:p>
        </w:tc>
      </w:tr>
      <w:tr w:rsidR="00493A30" w:rsidRPr="008E2DED" w14:paraId="492F7A83" w14:textId="77777777" w:rsidTr="00493A30">
        <w:trPr>
          <w:trHeight w:val="20"/>
        </w:trPr>
        <w:tc>
          <w:tcPr>
            <w:tcW w:w="1177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3F2A12E0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8E2DED">
              <w:rPr>
                <w:rFonts w:ascii="Arial" w:hAnsi="Arial" w:cs="Arial"/>
                <w:sz w:val="20"/>
                <w:szCs w:val="20"/>
              </w:rPr>
              <w:t>d) Insurance companies</w:t>
            </w:r>
          </w:p>
        </w:tc>
        <w:tc>
          <w:tcPr>
            <w:tcW w:w="86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C22F510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42050E8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94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16CCDC47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1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C2B5D58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856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36A8D2BC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05A94101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493A30" w:rsidRPr="008E2DED" w14:paraId="4321E22B" w14:textId="77777777" w:rsidTr="00493A30">
        <w:trPr>
          <w:trHeight w:val="20"/>
        </w:trPr>
        <w:tc>
          <w:tcPr>
            <w:tcW w:w="1177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3D7BC171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8E2DED">
              <w:rPr>
                <w:rFonts w:ascii="Arial" w:hAnsi="Arial" w:cs="Arial"/>
                <w:sz w:val="20"/>
                <w:szCs w:val="20"/>
              </w:rPr>
              <w:t>e) Other institutions</w:t>
            </w:r>
          </w:p>
        </w:tc>
        <w:tc>
          <w:tcPr>
            <w:tcW w:w="86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FB8DB53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01C2DFBD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94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2C0E0E4F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1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3247AC77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856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02B031D1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3C73D792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493A30" w:rsidRPr="008E2DED" w14:paraId="6C50B52A" w14:textId="77777777" w:rsidTr="00493A30">
        <w:trPr>
          <w:trHeight w:val="20"/>
        </w:trPr>
        <w:tc>
          <w:tcPr>
            <w:tcW w:w="1177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05EE6C35" w14:textId="77777777" w:rsidR="00493A30" w:rsidRPr="008E2DED" w:rsidRDefault="00493A30" w:rsidP="00493A3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spacing w:line="360" w:lineRule="auto"/>
              <w:ind w:left="0" w:firstLine="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8E2DED">
              <w:rPr>
                <w:rFonts w:ascii="Arial" w:hAnsi="Arial" w:cs="Arial"/>
                <w:color w:val="000000"/>
                <w:sz w:val="20"/>
                <w:szCs w:val="20"/>
              </w:rPr>
              <w:t>Individual investors</w:t>
            </w:r>
          </w:p>
        </w:tc>
        <w:tc>
          <w:tcPr>
            <w:tcW w:w="86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26B9E5E7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4B58EAF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94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042F9928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1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3113553F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856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DBA10D3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6245EAB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493A30" w:rsidRPr="008E2DED" w14:paraId="492A2B32" w14:textId="77777777" w:rsidTr="00493A30">
        <w:trPr>
          <w:trHeight w:val="15"/>
        </w:trPr>
        <w:tc>
          <w:tcPr>
            <w:tcW w:w="1177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6F42ED96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86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5A191E5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5266E884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94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50F2E033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1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108FF2FA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856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D690A41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1BB4A9C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E730EE" w:rsidRPr="008E2DED" w14:paraId="1DECD823" w14:textId="77777777" w:rsidTr="00493A30">
        <w:trPr>
          <w:trHeight w:val="20"/>
        </w:trPr>
        <w:tc>
          <w:tcPr>
            <w:tcW w:w="1177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1C805E9" w14:textId="77777777" w:rsidR="00E730EE" w:rsidRPr="008E2DED" w:rsidRDefault="00E730EE" w:rsidP="00E730EE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spacing w:line="360" w:lineRule="auto"/>
              <w:ind w:left="0" w:firstLine="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8E2DED">
              <w:rPr>
                <w:rFonts w:ascii="Arial" w:hAnsi="Arial" w:cs="Arial"/>
                <w:color w:val="000000"/>
                <w:sz w:val="20"/>
                <w:szCs w:val="20"/>
              </w:rPr>
              <w:t>Foreign investors</w:t>
            </w:r>
          </w:p>
        </w:tc>
        <w:tc>
          <w:tcPr>
            <w:tcW w:w="86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2197B94D" w14:textId="27A9D32E" w:rsidR="00E730EE" w:rsidRPr="008E2DED" w:rsidRDefault="00E730EE" w:rsidP="00E730EE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39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54AC89FA" w14:textId="6247A3AE" w:rsidR="00E730EE" w:rsidRPr="008E2DED" w:rsidRDefault="00E730EE" w:rsidP="00E730EE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5F3F95"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94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A360ED6" w14:textId="715F2F23" w:rsidR="00E730EE" w:rsidRPr="008E2DED" w:rsidRDefault="00E730EE" w:rsidP="00E730EE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5F3F95"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381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06E431D7" w14:textId="6BA04540" w:rsidR="00E730EE" w:rsidRPr="008E2DED" w:rsidRDefault="00E730EE" w:rsidP="00E730EE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5F3F95"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856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B58AF96" w14:textId="7E8DAC0C" w:rsidR="00E730EE" w:rsidRPr="008E2DED" w:rsidRDefault="00E730EE" w:rsidP="00E730EE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5F3F95"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  <w:tc>
          <w:tcPr>
            <w:tcW w:w="38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14550D53" w14:textId="1C0E35AF" w:rsidR="00E730EE" w:rsidRPr="008E2DED" w:rsidRDefault="00E730EE" w:rsidP="00E730EE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5F3F95">
              <w:rPr>
                <w:rFonts w:ascii="Arial" w:eastAsia="Arial" w:hAnsi="Arial" w:cs="Arial"/>
                <w:sz w:val="20"/>
                <w:szCs w:val="20"/>
              </w:rPr>
              <w:t>0</w:t>
            </w:r>
          </w:p>
        </w:tc>
      </w:tr>
      <w:tr w:rsidR="00493A30" w:rsidRPr="008E2DED" w14:paraId="175C81D0" w14:textId="77777777" w:rsidTr="00493A30">
        <w:trPr>
          <w:trHeight w:val="20"/>
        </w:trPr>
        <w:tc>
          <w:tcPr>
            <w:tcW w:w="1177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222C65EC" w14:textId="77777777" w:rsidR="00493A30" w:rsidRPr="008E2DED" w:rsidRDefault="00493A30" w:rsidP="00493A30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spacing w:line="360" w:lineRule="auto"/>
              <w:ind w:left="0" w:firstLine="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8E2DED">
              <w:rPr>
                <w:rFonts w:ascii="Arial" w:hAnsi="Arial" w:cs="Arial"/>
                <w:color w:val="000000"/>
                <w:sz w:val="20"/>
                <w:szCs w:val="20"/>
              </w:rPr>
              <w:t>Institutional investors</w:t>
            </w:r>
          </w:p>
        </w:tc>
        <w:tc>
          <w:tcPr>
            <w:tcW w:w="86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1C4ED2D9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16FB8695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94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A66BB00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1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6220C3AB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856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1DFF5AB4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  <w:bookmarkStart w:id="1" w:name="_GoBack"/>
            <w:bookmarkEnd w:id="1"/>
          </w:p>
        </w:tc>
        <w:tc>
          <w:tcPr>
            <w:tcW w:w="38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68476E39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493A30" w:rsidRPr="008E2DED" w14:paraId="58583488" w14:textId="77777777" w:rsidTr="00493A30">
        <w:trPr>
          <w:trHeight w:val="20"/>
        </w:trPr>
        <w:tc>
          <w:tcPr>
            <w:tcW w:w="1177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52ECBAC3" w14:textId="77777777" w:rsidR="00493A30" w:rsidRPr="008E2DED" w:rsidRDefault="00493A30" w:rsidP="00493A3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spacing w:line="360" w:lineRule="auto"/>
              <w:ind w:left="0" w:firstLine="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8E2DED">
              <w:rPr>
                <w:rFonts w:ascii="Arial" w:hAnsi="Arial" w:cs="Arial"/>
                <w:color w:val="000000"/>
                <w:sz w:val="20"/>
                <w:szCs w:val="20"/>
              </w:rPr>
              <w:t>Credit institutions</w:t>
            </w:r>
          </w:p>
        </w:tc>
        <w:tc>
          <w:tcPr>
            <w:tcW w:w="86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5EC5BF80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63508A95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94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23E1645A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1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18D38B97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856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069EF0DB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1A8AC299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493A30" w:rsidRPr="008E2DED" w14:paraId="68E0A41E" w14:textId="77777777" w:rsidTr="00493A30">
        <w:trPr>
          <w:trHeight w:val="20"/>
        </w:trPr>
        <w:tc>
          <w:tcPr>
            <w:tcW w:w="1177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AE43426" w14:textId="77777777" w:rsidR="00493A30" w:rsidRPr="008E2DED" w:rsidRDefault="00493A30" w:rsidP="00493A3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spacing w:line="360" w:lineRule="auto"/>
              <w:ind w:left="0" w:firstLine="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8E2DED">
              <w:rPr>
                <w:rFonts w:ascii="Arial" w:hAnsi="Arial" w:cs="Arial"/>
                <w:color w:val="000000"/>
                <w:sz w:val="20"/>
                <w:szCs w:val="20"/>
              </w:rPr>
              <w:t>Investment fund</w:t>
            </w:r>
          </w:p>
        </w:tc>
        <w:tc>
          <w:tcPr>
            <w:tcW w:w="86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2FB1817A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7C0FFD5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94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52237867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1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35CEE215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856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5CC41139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68D5B07D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493A30" w:rsidRPr="008E2DED" w14:paraId="1FBAB696" w14:textId="77777777" w:rsidTr="00493A30">
        <w:trPr>
          <w:trHeight w:val="20"/>
        </w:trPr>
        <w:tc>
          <w:tcPr>
            <w:tcW w:w="1177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0D0504A5" w14:textId="77777777" w:rsidR="00493A30" w:rsidRPr="008E2DED" w:rsidRDefault="00493A30" w:rsidP="00493A3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spacing w:line="360" w:lineRule="auto"/>
              <w:ind w:left="0" w:firstLine="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8E2DED">
              <w:rPr>
                <w:rFonts w:ascii="Arial" w:hAnsi="Arial" w:cs="Arial"/>
                <w:color w:val="000000"/>
                <w:sz w:val="20"/>
                <w:szCs w:val="20"/>
              </w:rPr>
              <w:t>Securities companies</w:t>
            </w:r>
          </w:p>
        </w:tc>
        <w:tc>
          <w:tcPr>
            <w:tcW w:w="86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148FD714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6D3AE963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94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081873FA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1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2D25FEC9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856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25AC2B01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58FA91DD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493A30" w:rsidRPr="008E2DED" w14:paraId="526CC471" w14:textId="77777777" w:rsidTr="00493A30">
        <w:trPr>
          <w:trHeight w:val="20"/>
        </w:trPr>
        <w:tc>
          <w:tcPr>
            <w:tcW w:w="1177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58FB502A" w14:textId="77777777" w:rsidR="00493A30" w:rsidRPr="008E2DED" w:rsidRDefault="00493A30" w:rsidP="00493A3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spacing w:line="360" w:lineRule="auto"/>
              <w:ind w:left="0" w:firstLine="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8E2DED">
              <w:rPr>
                <w:rFonts w:ascii="Arial" w:hAnsi="Arial" w:cs="Arial"/>
                <w:color w:val="000000"/>
                <w:sz w:val="20"/>
                <w:szCs w:val="20"/>
              </w:rPr>
              <w:t>Insurance companies</w:t>
            </w:r>
          </w:p>
        </w:tc>
        <w:tc>
          <w:tcPr>
            <w:tcW w:w="86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3C3F3386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5FA87478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94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5C8902CC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1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0F3D38D5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856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3ABA0C5C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0E78FC1E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493A30" w:rsidRPr="008E2DED" w14:paraId="09D43481" w14:textId="77777777" w:rsidTr="00493A30">
        <w:trPr>
          <w:trHeight w:val="20"/>
        </w:trPr>
        <w:tc>
          <w:tcPr>
            <w:tcW w:w="1177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31B91013" w14:textId="77777777" w:rsidR="00493A30" w:rsidRPr="008E2DED" w:rsidRDefault="00493A30" w:rsidP="00493A3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spacing w:line="360" w:lineRule="auto"/>
              <w:ind w:left="0" w:firstLine="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8E2DED">
              <w:rPr>
                <w:rFonts w:ascii="Arial" w:hAnsi="Arial" w:cs="Arial"/>
                <w:color w:val="000000"/>
                <w:sz w:val="20"/>
                <w:szCs w:val="20"/>
              </w:rPr>
              <w:t>Other institutions</w:t>
            </w:r>
          </w:p>
        </w:tc>
        <w:tc>
          <w:tcPr>
            <w:tcW w:w="86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23AA6765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5B4D53E6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94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0987FF6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1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3571DF4D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856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6C906C21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B91220D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493A30" w:rsidRPr="008E2DED" w14:paraId="61E59232" w14:textId="77777777" w:rsidTr="00493A30">
        <w:trPr>
          <w:trHeight w:val="20"/>
        </w:trPr>
        <w:tc>
          <w:tcPr>
            <w:tcW w:w="1177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2CEEDC02" w14:textId="77777777" w:rsidR="00493A30" w:rsidRPr="008E2DED" w:rsidRDefault="00493A30" w:rsidP="00493A30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84"/>
              </w:tabs>
              <w:spacing w:line="360" w:lineRule="auto"/>
              <w:ind w:left="0" w:firstLine="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8E2DED">
              <w:rPr>
                <w:rFonts w:ascii="Arial" w:hAnsi="Arial" w:cs="Arial"/>
                <w:color w:val="000000"/>
                <w:sz w:val="20"/>
                <w:szCs w:val="20"/>
              </w:rPr>
              <w:t>Individual investors</w:t>
            </w:r>
          </w:p>
        </w:tc>
        <w:tc>
          <w:tcPr>
            <w:tcW w:w="86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627AF378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21DB2C05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94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0348518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1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29E2DC49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856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F29AC04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CB90AF0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493A30" w:rsidRPr="008E2DED" w14:paraId="50DA1CA5" w14:textId="77777777" w:rsidTr="00493A30">
        <w:trPr>
          <w:trHeight w:val="65"/>
        </w:trPr>
        <w:tc>
          <w:tcPr>
            <w:tcW w:w="1177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3F266F7E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86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08FFAC2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6E93B0FA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945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32F9521E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1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21D026F0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856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9727717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83" w:type="pct"/>
            <w:shd w:val="clear" w:color="auto" w:fill="FFFFF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74F8625" w14:textId="77777777" w:rsidR="00493A30" w:rsidRPr="008E2DED" w:rsidRDefault="00493A30" w:rsidP="00493A30">
            <w:pPr>
              <w:tabs>
                <w:tab w:val="left" w:pos="284"/>
              </w:tabs>
              <w:spacing w:line="36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5A89D2A9" w14:textId="77777777" w:rsidR="00297F1B" w:rsidRPr="008E2DED" w:rsidRDefault="00297F1B" w:rsidP="00493A30">
      <w:pPr>
        <w:tabs>
          <w:tab w:val="left" w:pos="284"/>
        </w:tabs>
        <w:spacing w:after="120" w:line="360" w:lineRule="auto"/>
        <w:rPr>
          <w:rFonts w:ascii="Arial" w:eastAsia="Arial" w:hAnsi="Arial" w:cs="Arial"/>
          <w:sz w:val="20"/>
          <w:szCs w:val="20"/>
        </w:rPr>
      </w:pPr>
    </w:p>
    <w:sectPr w:rsidR="00297F1B" w:rsidRPr="008E2DED" w:rsidSect="00493A30">
      <w:pgSz w:w="16838" w:h="11906" w:orient="landscape"/>
      <w:pgMar w:top="1440" w:right="1440" w:bottom="1440" w:left="1440" w:header="0" w:footer="3" w:gutter="0"/>
      <w:pgNumType w:start="1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B333E5"/>
    <w:multiLevelType w:val="multilevel"/>
    <w:tmpl w:val="3A10E7CC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0F65D6"/>
    <w:multiLevelType w:val="multilevel"/>
    <w:tmpl w:val="0D0AB210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B20CC9"/>
    <w:multiLevelType w:val="multilevel"/>
    <w:tmpl w:val="5FCC9E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BC1914"/>
    <w:multiLevelType w:val="multilevel"/>
    <w:tmpl w:val="A34AFA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1D7AA1"/>
    <w:multiLevelType w:val="multilevel"/>
    <w:tmpl w:val="6BB20CA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5362F4"/>
    <w:multiLevelType w:val="multilevel"/>
    <w:tmpl w:val="CD3284A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zWwMDYBAgtDAyUdpeDU4uLM/DyQAqNaAG/hN/ssAAAA"/>
  </w:docVars>
  <w:rsids>
    <w:rsidRoot w:val="00297F1B"/>
    <w:rsid w:val="000A052F"/>
    <w:rsid w:val="00297F1B"/>
    <w:rsid w:val="00324FC9"/>
    <w:rsid w:val="00493A30"/>
    <w:rsid w:val="005D1C58"/>
    <w:rsid w:val="006C7B75"/>
    <w:rsid w:val="0086744C"/>
    <w:rsid w:val="008E2DED"/>
    <w:rsid w:val="00923FCC"/>
    <w:rsid w:val="00A6745E"/>
    <w:rsid w:val="00CD0F9B"/>
    <w:rsid w:val="00DF3C68"/>
    <w:rsid w:val="00E01E3F"/>
    <w:rsid w:val="00E730EE"/>
    <w:rsid w:val="00F76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B055B"/>
  <w15:docId w15:val="{8B66BC43-924C-4965-ACB5-BDF6578BA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urier New" w:eastAsia="Courier New" w:hAnsi="Courier New" w:cs="Courier New"/>
        <w:sz w:val="24"/>
        <w:szCs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235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rinh Ha Phuong</cp:lastModifiedBy>
  <cp:revision>14</cp:revision>
  <dcterms:created xsi:type="dcterms:W3CDTF">2022-02-10T03:42:00Z</dcterms:created>
  <dcterms:modified xsi:type="dcterms:W3CDTF">2024-01-31T11:00:00Z</dcterms:modified>
</cp:coreProperties>
</file>